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2D5E3" w14:textId="58CB8F9B" w:rsidR="002875D7" w:rsidRPr="00E02415" w:rsidRDefault="002875D7" w:rsidP="002875D7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 xml:space="preserve">AS 3959 Results for </w:t>
      </w:r>
      <w:r>
        <w:rPr>
          <w:u w:val="single"/>
          <w:lang w:val="en-US"/>
        </w:rPr>
        <w:t>Forest</w:t>
      </w:r>
      <w:r w:rsidRPr="00E02415">
        <w:rPr>
          <w:u w:val="single"/>
          <w:lang w:val="en-US"/>
        </w:rPr>
        <w:t xml:space="preserve"> at FDI 100</w:t>
      </w:r>
      <w:r>
        <w:rPr>
          <w:u w:val="single"/>
          <w:lang w:val="en-US"/>
        </w:rPr>
        <w:t>, 80, 50</w:t>
      </w:r>
    </w:p>
    <w:p w14:paraId="6ED41292" w14:textId="77777777" w:rsidR="002875D7" w:rsidRDefault="002875D7" w:rsidP="002875D7">
      <w:pPr>
        <w:pStyle w:val="ListParagraph"/>
        <w:rPr>
          <w:lang w:val="en-US"/>
        </w:rPr>
      </w:pPr>
    </w:p>
    <w:p w14:paraId="58D95237" w14:textId="77777777" w:rsidR="002875D7" w:rsidRDefault="002875D7" w:rsidP="002875D7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0" w:type="auto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40"/>
      </w:tblGrid>
      <w:tr w:rsidR="002875D7" w14:paraId="391909D2" w14:textId="77777777" w:rsidTr="00215352">
        <w:trPr>
          <w:trHeight w:val="824"/>
        </w:trPr>
        <w:tc>
          <w:tcPr>
            <w:tcW w:w="9730" w:type="dxa"/>
          </w:tcPr>
          <w:p w14:paraId="00CC4FAB" w14:textId="17AEA3FD" w:rsidR="002875D7" w:rsidRDefault="002875D7" w:rsidP="00C478E4">
            <w:pPr>
              <w:pStyle w:val="ListParagraph"/>
              <w:ind w:left="0"/>
              <w:rPr>
                <w:u w:val="single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1D5F090" wp14:editId="0961540B">
                  <wp:extent cx="6057900" cy="3327400"/>
                  <wp:effectExtent l="0" t="0" r="0" b="6350"/>
                  <wp:docPr id="13" name="Chart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477BCBD3" w14:textId="77777777" w:rsidR="002875D7" w:rsidRPr="002875D7" w:rsidRDefault="002875D7" w:rsidP="002875D7">
      <w:pPr>
        <w:rPr>
          <w:u w:val="single"/>
          <w:lang w:val="en-US"/>
        </w:rPr>
      </w:pPr>
    </w:p>
    <w:p w14:paraId="0B994BEF" w14:textId="77777777" w:rsidR="002875D7" w:rsidRDefault="002875D7" w:rsidP="00C478E4">
      <w:pPr>
        <w:pStyle w:val="ListParagraph"/>
        <w:rPr>
          <w:u w:val="single"/>
          <w:lang w:val="en-US"/>
        </w:rPr>
      </w:pPr>
    </w:p>
    <w:p w14:paraId="353596A2" w14:textId="73472668" w:rsidR="00C478E4" w:rsidRPr="00E02415" w:rsidRDefault="00E02415" w:rsidP="00C478E4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 xml:space="preserve">AS 3959 Results for </w:t>
      </w:r>
      <w:r w:rsidR="001A5109">
        <w:rPr>
          <w:u w:val="single"/>
          <w:lang w:val="en-US"/>
        </w:rPr>
        <w:t>Scrub</w:t>
      </w:r>
      <w:r w:rsidRPr="00E02415">
        <w:rPr>
          <w:u w:val="single"/>
          <w:lang w:val="en-US"/>
        </w:rPr>
        <w:t xml:space="preserve"> at FDI 100</w:t>
      </w:r>
      <w:r w:rsidR="002875D7">
        <w:rPr>
          <w:u w:val="single"/>
          <w:lang w:val="en-US"/>
        </w:rPr>
        <w:t>, 80, 50</w:t>
      </w:r>
    </w:p>
    <w:p w14:paraId="3AFD7160" w14:textId="27F35182" w:rsidR="00E02415" w:rsidRDefault="00E02415" w:rsidP="00C478E4">
      <w:pPr>
        <w:pStyle w:val="ListParagraph"/>
        <w:rPr>
          <w:lang w:val="en-US"/>
        </w:rPr>
      </w:pPr>
    </w:p>
    <w:p w14:paraId="5A377256" w14:textId="5227F55E" w:rsidR="00E02415" w:rsidRDefault="00E02415" w:rsidP="00E02415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0" w:type="auto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60"/>
      </w:tblGrid>
      <w:tr w:rsidR="002875D7" w14:paraId="4EE975A4" w14:textId="77777777" w:rsidTr="00215352">
        <w:trPr>
          <w:trHeight w:val="5312"/>
        </w:trPr>
        <w:tc>
          <w:tcPr>
            <w:tcW w:w="9460" w:type="dxa"/>
          </w:tcPr>
          <w:p w14:paraId="77A34DB8" w14:textId="39239D62" w:rsidR="002875D7" w:rsidRDefault="00A14A3E" w:rsidP="00E02415">
            <w:pPr>
              <w:pStyle w:val="ListParagraph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6598D5A" wp14:editId="29888496">
                  <wp:extent cx="5867400" cy="3270250"/>
                  <wp:effectExtent l="0" t="0" r="0" b="635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61FCE79F" w14:textId="77777777" w:rsidR="002875D7" w:rsidRDefault="002875D7" w:rsidP="00E02415">
      <w:pPr>
        <w:pStyle w:val="ListParagraph"/>
        <w:rPr>
          <w:lang w:val="en-US"/>
        </w:rPr>
      </w:pPr>
    </w:p>
    <w:p w14:paraId="63EB3382" w14:textId="1132C357" w:rsidR="00DE771D" w:rsidRDefault="00DE771D" w:rsidP="004B5A8F">
      <w:pPr>
        <w:rPr>
          <w:lang w:val="en-US"/>
        </w:rPr>
      </w:pPr>
    </w:p>
    <w:p w14:paraId="637C907C" w14:textId="3CBFC182" w:rsidR="00F0704D" w:rsidRDefault="00F0704D" w:rsidP="004B5A8F">
      <w:pPr>
        <w:rPr>
          <w:lang w:val="en-US"/>
        </w:rPr>
      </w:pPr>
    </w:p>
    <w:p w14:paraId="129085F2" w14:textId="5519317F" w:rsidR="00C83BE1" w:rsidRPr="00E02415" w:rsidRDefault="00C83BE1" w:rsidP="00C83BE1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>AS 3959 Results for</w:t>
      </w:r>
      <w:r>
        <w:rPr>
          <w:u w:val="single"/>
          <w:lang w:val="en-US"/>
        </w:rPr>
        <w:t xml:space="preserve"> Mallee/</w:t>
      </w:r>
      <w:proofErr w:type="spellStart"/>
      <w:r>
        <w:rPr>
          <w:u w:val="single"/>
          <w:lang w:val="en-US"/>
        </w:rPr>
        <w:t>Mulga</w:t>
      </w:r>
      <w:proofErr w:type="spellEnd"/>
      <w:r w:rsidRPr="00E02415">
        <w:rPr>
          <w:u w:val="single"/>
          <w:lang w:val="en-US"/>
        </w:rPr>
        <w:t xml:space="preserve"> at FDI 100</w:t>
      </w:r>
      <w:r>
        <w:rPr>
          <w:u w:val="single"/>
          <w:lang w:val="en-US"/>
        </w:rPr>
        <w:t>, 80, 50</w:t>
      </w:r>
    </w:p>
    <w:p w14:paraId="4D6F60F7" w14:textId="77777777" w:rsidR="00C83BE1" w:rsidRDefault="00C83BE1" w:rsidP="00C83BE1">
      <w:pPr>
        <w:pStyle w:val="ListParagraph"/>
        <w:rPr>
          <w:lang w:val="en-US"/>
        </w:rPr>
      </w:pPr>
    </w:p>
    <w:p w14:paraId="44E7CB95" w14:textId="77777777" w:rsidR="00C83BE1" w:rsidRDefault="00C83BE1" w:rsidP="00C83BE1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10065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C83BE1" w14:paraId="40F73D6D" w14:textId="77777777" w:rsidTr="00215352">
        <w:tc>
          <w:tcPr>
            <w:tcW w:w="10065" w:type="dxa"/>
          </w:tcPr>
          <w:p w14:paraId="6ED37332" w14:textId="3AEF25CF" w:rsidR="00C83BE1" w:rsidRDefault="00C83BE1" w:rsidP="00C83BE1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38A39CA" wp14:editId="55C850FD">
                  <wp:extent cx="5731510" cy="3528060"/>
                  <wp:effectExtent l="0" t="0" r="2540" b="1524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236F779D" w14:textId="064C7E48" w:rsidR="00F0704D" w:rsidRDefault="00F0704D" w:rsidP="004B5A8F">
      <w:pPr>
        <w:rPr>
          <w:lang w:val="en-US"/>
        </w:rPr>
      </w:pPr>
    </w:p>
    <w:p w14:paraId="3F954522" w14:textId="3297F07A" w:rsidR="00F0704D" w:rsidRPr="004A68DC" w:rsidRDefault="004A68DC" w:rsidP="004B5A8F">
      <w:pPr>
        <w:rPr>
          <w:u w:val="single"/>
          <w:lang w:val="en-US"/>
        </w:rPr>
      </w:pPr>
      <w:r w:rsidRPr="004A68DC">
        <w:rPr>
          <w:u w:val="single"/>
          <w:lang w:val="en-US"/>
        </w:rPr>
        <w:t xml:space="preserve">AS 3959 Forest FDI 100, 80, 50 for </w:t>
      </w:r>
      <w:proofErr w:type="spellStart"/>
      <w:r w:rsidRPr="004A68DC">
        <w:rPr>
          <w:u w:val="single"/>
          <w:lang w:val="en-US"/>
        </w:rPr>
        <w:t>Telopea</w:t>
      </w:r>
      <w:proofErr w:type="spellEnd"/>
      <w:r w:rsidRPr="004A68DC">
        <w:rPr>
          <w:u w:val="single"/>
          <w:lang w:val="en-US"/>
        </w:rPr>
        <w:t xml:space="preserve"> House design</w:t>
      </w:r>
    </w:p>
    <w:p w14:paraId="242CBDF6" w14:textId="77777777" w:rsidR="004A68DC" w:rsidRDefault="004A68DC" w:rsidP="004A68DC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p w14:paraId="0D7407E0" w14:textId="605ECA0D" w:rsidR="004A68DC" w:rsidRDefault="004A68DC" w:rsidP="004B5A8F">
      <w:pPr>
        <w:rPr>
          <w:lang w:val="en-US"/>
        </w:rPr>
      </w:pPr>
      <w:r>
        <w:rPr>
          <w:noProof/>
        </w:rPr>
        <w:drawing>
          <wp:inline distT="0" distB="0" distL="0" distR="0" wp14:anchorId="43F70EC9" wp14:editId="52B37297">
            <wp:extent cx="5731510" cy="2964815"/>
            <wp:effectExtent l="0" t="0" r="2540" b="698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66ECE969-709F-47CB-A31B-381964EA6EA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F7A46B1" w14:textId="77777777" w:rsidR="004A68DC" w:rsidRDefault="004A68DC" w:rsidP="004B5A8F">
      <w:pPr>
        <w:rPr>
          <w:lang w:val="en-US"/>
        </w:rPr>
      </w:pPr>
    </w:p>
    <w:p w14:paraId="325386E2" w14:textId="27B984A8" w:rsidR="00F0704D" w:rsidRPr="00E319A7" w:rsidRDefault="0041120C" w:rsidP="004B5A8F">
      <w:pPr>
        <w:rPr>
          <w:u w:val="single"/>
          <w:lang w:val="en-US"/>
        </w:rPr>
      </w:pPr>
      <w:r w:rsidRPr="00E319A7">
        <w:rPr>
          <w:u w:val="single"/>
          <w:lang w:val="en-US"/>
        </w:rPr>
        <w:lastRenderedPageBreak/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4820"/>
        <w:gridCol w:w="1791"/>
      </w:tblGrid>
      <w:tr w:rsidR="0041120C" w14:paraId="7AB6DDE6" w14:textId="77777777" w:rsidTr="00931960">
        <w:tc>
          <w:tcPr>
            <w:tcW w:w="2405" w:type="dxa"/>
          </w:tcPr>
          <w:p w14:paraId="19CF666E" w14:textId="2A68F52C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Case</w:t>
            </w:r>
          </w:p>
        </w:tc>
        <w:tc>
          <w:tcPr>
            <w:tcW w:w="4820" w:type="dxa"/>
          </w:tcPr>
          <w:p w14:paraId="449937E4" w14:textId="6F5D3E5F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Equation</w:t>
            </w:r>
          </w:p>
        </w:tc>
        <w:tc>
          <w:tcPr>
            <w:tcW w:w="1791" w:type="dxa"/>
          </w:tcPr>
          <w:p w14:paraId="45020CEE" w14:textId="7D07254D" w:rsidR="0041120C" w:rsidRPr="0041120C" w:rsidRDefault="0041120C" w:rsidP="004B5A8F">
            <w:pPr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R</w:t>
            </w:r>
            <w:r>
              <w:rPr>
                <w:vertAlign w:val="superscript"/>
                <w:lang w:val="en-US"/>
              </w:rPr>
              <w:t>2</w:t>
            </w:r>
          </w:p>
        </w:tc>
      </w:tr>
      <w:tr w:rsidR="0041120C" w14:paraId="54725089" w14:textId="77777777" w:rsidTr="00DD4D38">
        <w:tc>
          <w:tcPr>
            <w:tcW w:w="2405" w:type="dxa"/>
            <w:shd w:val="clear" w:color="auto" w:fill="92D050"/>
          </w:tcPr>
          <w:p w14:paraId="546BBFC8" w14:textId="7AFAAE70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Forest FDI 100</w:t>
            </w:r>
          </w:p>
        </w:tc>
        <w:tc>
          <w:tcPr>
            <w:tcW w:w="4820" w:type="dxa"/>
            <w:shd w:val="clear" w:color="auto" w:fill="92D050"/>
          </w:tcPr>
          <w:p w14:paraId="44A945FB" w14:textId="279FFB8D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1.754 ln(x)-2.506</w:t>
            </w:r>
          </w:p>
        </w:tc>
        <w:tc>
          <w:tcPr>
            <w:tcW w:w="1791" w:type="dxa"/>
            <w:shd w:val="clear" w:color="auto" w:fill="92D050"/>
          </w:tcPr>
          <w:p w14:paraId="2CEE7E5C" w14:textId="542E0CFE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645</w:t>
            </w:r>
          </w:p>
        </w:tc>
      </w:tr>
      <w:tr w:rsidR="0041120C" w14:paraId="20A093A1" w14:textId="77777777" w:rsidTr="00DD4D38">
        <w:tc>
          <w:tcPr>
            <w:tcW w:w="2405" w:type="dxa"/>
            <w:shd w:val="clear" w:color="auto" w:fill="92D050"/>
          </w:tcPr>
          <w:p w14:paraId="40886BB1" w14:textId="637DE24D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Forest FDI 80</w:t>
            </w:r>
          </w:p>
        </w:tc>
        <w:tc>
          <w:tcPr>
            <w:tcW w:w="4820" w:type="dxa"/>
            <w:shd w:val="clear" w:color="auto" w:fill="92D050"/>
          </w:tcPr>
          <w:p w14:paraId="4C98298F" w14:textId="678BB878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1.5728 ln(x)-2.1435</w:t>
            </w:r>
          </w:p>
        </w:tc>
        <w:tc>
          <w:tcPr>
            <w:tcW w:w="1791" w:type="dxa"/>
            <w:shd w:val="clear" w:color="auto" w:fill="92D050"/>
          </w:tcPr>
          <w:p w14:paraId="047F3F00" w14:textId="6079F7CA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824</w:t>
            </w:r>
          </w:p>
        </w:tc>
      </w:tr>
      <w:tr w:rsidR="0041120C" w14:paraId="605A4647" w14:textId="77777777" w:rsidTr="00DD4D38">
        <w:tc>
          <w:tcPr>
            <w:tcW w:w="2405" w:type="dxa"/>
            <w:shd w:val="clear" w:color="auto" w:fill="92D050"/>
          </w:tcPr>
          <w:p w14:paraId="4B4C5CE8" w14:textId="77A6E05C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Forest FDI 50</w:t>
            </w:r>
          </w:p>
        </w:tc>
        <w:tc>
          <w:tcPr>
            <w:tcW w:w="4820" w:type="dxa"/>
            <w:shd w:val="clear" w:color="auto" w:fill="92D050"/>
          </w:tcPr>
          <w:p w14:paraId="4B950CD1" w14:textId="06CEC551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1.0727 ln(x)-1.5069</w:t>
            </w:r>
          </w:p>
        </w:tc>
        <w:tc>
          <w:tcPr>
            <w:tcW w:w="1791" w:type="dxa"/>
            <w:shd w:val="clear" w:color="auto" w:fill="92D050"/>
          </w:tcPr>
          <w:p w14:paraId="30199447" w14:textId="7ADC49F9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905</w:t>
            </w:r>
          </w:p>
        </w:tc>
      </w:tr>
      <w:tr w:rsidR="0041120C" w14:paraId="6AA051E9" w14:textId="77777777" w:rsidTr="00DD4D38">
        <w:tc>
          <w:tcPr>
            <w:tcW w:w="2405" w:type="dxa"/>
            <w:shd w:val="clear" w:color="auto" w:fill="FFFF00"/>
          </w:tcPr>
          <w:p w14:paraId="0246ED82" w14:textId="246A9DBA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Scrub FDI 100</w:t>
            </w:r>
          </w:p>
        </w:tc>
        <w:tc>
          <w:tcPr>
            <w:tcW w:w="4820" w:type="dxa"/>
            <w:shd w:val="clear" w:color="auto" w:fill="FFFF00"/>
          </w:tcPr>
          <w:p w14:paraId="7612544A" w14:textId="561595EC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945 ln(x)-0.0484</w:t>
            </w:r>
          </w:p>
        </w:tc>
        <w:tc>
          <w:tcPr>
            <w:tcW w:w="1791" w:type="dxa"/>
            <w:shd w:val="clear" w:color="auto" w:fill="FFFF00"/>
          </w:tcPr>
          <w:p w14:paraId="38388057" w14:textId="6AAFBF79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824</w:t>
            </w:r>
          </w:p>
        </w:tc>
      </w:tr>
      <w:tr w:rsidR="0041120C" w14:paraId="7D83806B" w14:textId="77777777" w:rsidTr="00DD4D38">
        <w:tc>
          <w:tcPr>
            <w:tcW w:w="2405" w:type="dxa"/>
            <w:shd w:val="clear" w:color="auto" w:fill="FFFF00"/>
          </w:tcPr>
          <w:p w14:paraId="23733C5A" w14:textId="58ED955E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Scrub FDI 80</w:t>
            </w:r>
          </w:p>
        </w:tc>
        <w:tc>
          <w:tcPr>
            <w:tcW w:w="4820" w:type="dxa"/>
            <w:shd w:val="clear" w:color="auto" w:fill="FFFF00"/>
          </w:tcPr>
          <w:p w14:paraId="16DF00F8" w14:textId="4E93E13F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967 ln(x)-0.0221</w:t>
            </w:r>
          </w:p>
        </w:tc>
        <w:tc>
          <w:tcPr>
            <w:tcW w:w="1791" w:type="dxa"/>
            <w:shd w:val="clear" w:color="auto" w:fill="FFFF00"/>
          </w:tcPr>
          <w:p w14:paraId="0434ED62" w14:textId="30D17D19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8087</w:t>
            </w:r>
          </w:p>
        </w:tc>
      </w:tr>
      <w:tr w:rsidR="0041120C" w14:paraId="6C89726D" w14:textId="77777777" w:rsidTr="00DD4D38">
        <w:tc>
          <w:tcPr>
            <w:tcW w:w="2405" w:type="dxa"/>
            <w:shd w:val="clear" w:color="auto" w:fill="FFFF00"/>
          </w:tcPr>
          <w:p w14:paraId="38E29570" w14:textId="2A527082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Scrub FDI 50</w:t>
            </w:r>
          </w:p>
        </w:tc>
        <w:tc>
          <w:tcPr>
            <w:tcW w:w="4820" w:type="dxa"/>
            <w:shd w:val="clear" w:color="auto" w:fill="FFFF00"/>
          </w:tcPr>
          <w:p w14:paraId="678BBA3C" w14:textId="3F61BEAD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756 ln(x)+0.1454</w:t>
            </w:r>
          </w:p>
        </w:tc>
        <w:tc>
          <w:tcPr>
            <w:tcW w:w="1791" w:type="dxa"/>
            <w:shd w:val="clear" w:color="auto" w:fill="FFFF00"/>
          </w:tcPr>
          <w:p w14:paraId="767473C0" w14:textId="0D1AE273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144</w:t>
            </w:r>
          </w:p>
        </w:tc>
      </w:tr>
      <w:tr w:rsidR="0041120C" w14:paraId="5402573D" w14:textId="77777777" w:rsidTr="00DD4D38">
        <w:tc>
          <w:tcPr>
            <w:tcW w:w="2405" w:type="dxa"/>
            <w:shd w:val="clear" w:color="auto" w:fill="FFC000"/>
          </w:tcPr>
          <w:p w14:paraId="6FF7AC2B" w14:textId="64674298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Mallee/</w:t>
            </w:r>
            <w:proofErr w:type="spellStart"/>
            <w:r>
              <w:rPr>
                <w:lang w:val="en-US"/>
              </w:rPr>
              <w:t>Mulga</w:t>
            </w:r>
            <w:proofErr w:type="spellEnd"/>
            <w:r>
              <w:rPr>
                <w:lang w:val="en-US"/>
              </w:rPr>
              <w:t xml:space="preserve"> FDI 100</w:t>
            </w:r>
          </w:p>
        </w:tc>
        <w:tc>
          <w:tcPr>
            <w:tcW w:w="4820" w:type="dxa"/>
            <w:shd w:val="clear" w:color="auto" w:fill="FFC000"/>
          </w:tcPr>
          <w:p w14:paraId="0B94CF1B" w14:textId="7EE8D54C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044 (x)+0.0065</w:t>
            </w:r>
          </w:p>
        </w:tc>
        <w:tc>
          <w:tcPr>
            <w:tcW w:w="1791" w:type="dxa"/>
            <w:shd w:val="clear" w:color="auto" w:fill="FFC000"/>
          </w:tcPr>
          <w:p w14:paraId="66D9FE6C" w14:textId="7FBE7142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826</w:t>
            </w:r>
          </w:p>
        </w:tc>
      </w:tr>
      <w:tr w:rsidR="0041120C" w14:paraId="57351E41" w14:textId="77777777" w:rsidTr="00DD4D38">
        <w:tc>
          <w:tcPr>
            <w:tcW w:w="2405" w:type="dxa"/>
            <w:shd w:val="clear" w:color="auto" w:fill="FFC000"/>
          </w:tcPr>
          <w:p w14:paraId="31A6C6A6" w14:textId="687A0590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Mallee/</w:t>
            </w:r>
            <w:proofErr w:type="spellStart"/>
            <w:r>
              <w:rPr>
                <w:lang w:val="en-US"/>
              </w:rPr>
              <w:t>Mulga</w:t>
            </w:r>
            <w:proofErr w:type="spellEnd"/>
            <w:r>
              <w:rPr>
                <w:lang w:val="en-US"/>
              </w:rPr>
              <w:t xml:space="preserve"> FDI 80</w:t>
            </w:r>
          </w:p>
        </w:tc>
        <w:tc>
          <w:tcPr>
            <w:tcW w:w="4820" w:type="dxa"/>
            <w:shd w:val="clear" w:color="auto" w:fill="FFC000"/>
          </w:tcPr>
          <w:p w14:paraId="661FACB6" w14:textId="454BC4E3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042 (x)+0.0195</w:t>
            </w:r>
          </w:p>
        </w:tc>
        <w:tc>
          <w:tcPr>
            <w:tcW w:w="1791" w:type="dxa"/>
            <w:shd w:val="clear" w:color="auto" w:fill="FFC000"/>
          </w:tcPr>
          <w:p w14:paraId="6831BD39" w14:textId="7906C109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922</w:t>
            </w:r>
          </w:p>
        </w:tc>
      </w:tr>
      <w:tr w:rsidR="0041120C" w14:paraId="07127086" w14:textId="77777777" w:rsidTr="00DD4D38">
        <w:tc>
          <w:tcPr>
            <w:tcW w:w="2405" w:type="dxa"/>
            <w:shd w:val="clear" w:color="auto" w:fill="FFC000"/>
          </w:tcPr>
          <w:p w14:paraId="0C6A9A72" w14:textId="083B5D61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Mallee/</w:t>
            </w:r>
            <w:proofErr w:type="spellStart"/>
            <w:r>
              <w:rPr>
                <w:lang w:val="en-US"/>
              </w:rPr>
              <w:t>Mulga</w:t>
            </w:r>
            <w:proofErr w:type="spellEnd"/>
            <w:r>
              <w:rPr>
                <w:lang w:val="en-US"/>
              </w:rPr>
              <w:t xml:space="preserve"> FDI 50</w:t>
            </w:r>
          </w:p>
        </w:tc>
        <w:tc>
          <w:tcPr>
            <w:tcW w:w="4820" w:type="dxa"/>
            <w:shd w:val="clear" w:color="auto" w:fill="FFC000"/>
          </w:tcPr>
          <w:p w14:paraId="70B3CDB2" w14:textId="6DF32F64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042 (x)+0.0016</w:t>
            </w:r>
          </w:p>
        </w:tc>
        <w:tc>
          <w:tcPr>
            <w:tcW w:w="1791" w:type="dxa"/>
            <w:shd w:val="clear" w:color="auto" w:fill="FFC000"/>
          </w:tcPr>
          <w:p w14:paraId="3CE70E0A" w14:textId="228AF16B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935</w:t>
            </w:r>
          </w:p>
        </w:tc>
      </w:tr>
    </w:tbl>
    <w:p w14:paraId="4EADEE45" w14:textId="19454926" w:rsidR="0041120C" w:rsidRDefault="0041120C" w:rsidP="004B5A8F">
      <w:pPr>
        <w:rPr>
          <w:lang w:val="en-US"/>
        </w:rPr>
      </w:pPr>
    </w:p>
    <w:p w14:paraId="1213F91F" w14:textId="7274BEA7" w:rsidR="004A68DC" w:rsidRDefault="004A68DC" w:rsidP="004B5A8F">
      <w:pPr>
        <w:rPr>
          <w:lang w:val="en-US"/>
        </w:rPr>
      </w:pPr>
      <w:proofErr w:type="spellStart"/>
      <w:r>
        <w:rPr>
          <w:lang w:val="en-US"/>
        </w:rPr>
        <w:t>Telopea</w:t>
      </w:r>
      <w:proofErr w:type="spellEnd"/>
      <w:r>
        <w:rPr>
          <w:lang w:val="en-US"/>
        </w:rPr>
        <w:t xml:space="preserve"> house design For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4820"/>
        <w:gridCol w:w="1791"/>
      </w:tblGrid>
      <w:tr w:rsidR="004A68DC" w14:paraId="6CB25205" w14:textId="77777777" w:rsidTr="00F1081D">
        <w:tc>
          <w:tcPr>
            <w:tcW w:w="2405" w:type="dxa"/>
          </w:tcPr>
          <w:p w14:paraId="2CEDC0C9" w14:textId="77777777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Case</w:t>
            </w:r>
          </w:p>
        </w:tc>
        <w:tc>
          <w:tcPr>
            <w:tcW w:w="4820" w:type="dxa"/>
          </w:tcPr>
          <w:p w14:paraId="3809A980" w14:textId="77777777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Equation</w:t>
            </w:r>
          </w:p>
        </w:tc>
        <w:tc>
          <w:tcPr>
            <w:tcW w:w="1791" w:type="dxa"/>
          </w:tcPr>
          <w:p w14:paraId="65B85C1B" w14:textId="77777777" w:rsidR="004A68DC" w:rsidRPr="0041120C" w:rsidRDefault="004A68DC" w:rsidP="00F1081D">
            <w:pPr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R</w:t>
            </w:r>
            <w:r>
              <w:rPr>
                <w:vertAlign w:val="superscript"/>
                <w:lang w:val="en-US"/>
              </w:rPr>
              <w:t>2</w:t>
            </w:r>
          </w:p>
        </w:tc>
      </w:tr>
      <w:tr w:rsidR="004A68DC" w14:paraId="43ED5FF5" w14:textId="77777777" w:rsidTr="00F1081D">
        <w:tc>
          <w:tcPr>
            <w:tcW w:w="2405" w:type="dxa"/>
            <w:shd w:val="clear" w:color="auto" w:fill="92D050"/>
          </w:tcPr>
          <w:p w14:paraId="10017E55" w14:textId="77777777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Forest FDI 100</w:t>
            </w:r>
          </w:p>
        </w:tc>
        <w:tc>
          <w:tcPr>
            <w:tcW w:w="4820" w:type="dxa"/>
            <w:shd w:val="clear" w:color="auto" w:fill="92D050"/>
          </w:tcPr>
          <w:p w14:paraId="245847BD" w14:textId="3F54A60F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y=1.8082ln(x)-2.5722</w:t>
            </w:r>
          </w:p>
        </w:tc>
        <w:tc>
          <w:tcPr>
            <w:tcW w:w="1791" w:type="dxa"/>
            <w:shd w:val="clear" w:color="auto" w:fill="92D050"/>
          </w:tcPr>
          <w:p w14:paraId="69C4F4B9" w14:textId="00F783E2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0.9345</w:t>
            </w:r>
          </w:p>
        </w:tc>
      </w:tr>
      <w:tr w:rsidR="004A68DC" w14:paraId="30AF6AF8" w14:textId="77777777" w:rsidTr="00F1081D">
        <w:tc>
          <w:tcPr>
            <w:tcW w:w="2405" w:type="dxa"/>
            <w:shd w:val="clear" w:color="auto" w:fill="92D050"/>
          </w:tcPr>
          <w:p w14:paraId="0487126C" w14:textId="77777777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Forest FDI 80</w:t>
            </w:r>
          </w:p>
        </w:tc>
        <w:tc>
          <w:tcPr>
            <w:tcW w:w="4820" w:type="dxa"/>
            <w:shd w:val="clear" w:color="auto" w:fill="92D050"/>
          </w:tcPr>
          <w:p w14:paraId="4CDA7999" w14:textId="3375D2DF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y=1.6392ln(x)-2.269</w:t>
            </w:r>
          </w:p>
        </w:tc>
        <w:tc>
          <w:tcPr>
            <w:tcW w:w="1791" w:type="dxa"/>
            <w:shd w:val="clear" w:color="auto" w:fill="92D050"/>
          </w:tcPr>
          <w:p w14:paraId="7477BD8B" w14:textId="244A70F9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0.9785</w:t>
            </w:r>
          </w:p>
        </w:tc>
      </w:tr>
      <w:tr w:rsidR="004A68DC" w14:paraId="5D46F0C9" w14:textId="77777777" w:rsidTr="00F1081D">
        <w:tc>
          <w:tcPr>
            <w:tcW w:w="2405" w:type="dxa"/>
            <w:shd w:val="clear" w:color="auto" w:fill="92D050"/>
          </w:tcPr>
          <w:p w14:paraId="54A76E1B" w14:textId="77777777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Forest FDI 50</w:t>
            </w:r>
          </w:p>
        </w:tc>
        <w:tc>
          <w:tcPr>
            <w:tcW w:w="4820" w:type="dxa"/>
            <w:shd w:val="clear" w:color="auto" w:fill="92D050"/>
          </w:tcPr>
          <w:p w14:paraId="3637DC9F" w14:textId="4DEB8C88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y=1.0898ln(x)-1.611</w:t>
            </w:r>
          </w:p>
        </w:tc>
        <w:tc>
          <w:tcPr>
            <w:tcW w:w="1791" w:type="dxa"/>
            <w:shd w:val="clear" w:color="auto" w:fill="92D050"/>
          </w:tcPr>
          <w:p w14:paraId="18179F4C" w14:textId="6C8BDAF1" w:rsidR="004A68DC" w:rsidRDefault="004A68DC" w:rsidP="00F1081D">
            <w:pPr>
              <w:rPr>
                <w:lang w:val="en-US"/>
              </w:rPr>
            </w:pPr>
            <w:r>
              <w:rPr>
                <w:lang w:val="en-US"/>
              </w:rPr>
              <w:t>0.9540</w:t>
            </w:r>
          </w:p>
        </w:tc>
      </w:tr>
    </w:tbl>
    <w:p w14:paraId="11378757" w14:textId="1A4FC41D" w:rsidR="00F0704D" w:rsidRDefault="00F0704D" w:rsidP="004B5A8F">
      <w:pPr>
        <w:rPr>
          <w:lang w:val="en-US"/>
        </w:rPr>
      </w:pPr>
    </w:p>
    <w:p w14:paraId="01234629" w14:textId="1B371349" w:rsidR="00F0704D" w:rsidRDefault="00B70E32" w:rsidP="004B5A8F">
      <w:pPr>
        <w:rPr>
          <w:lang w:val="en-US"/>
        </w:rPr>
      </w:pPr>
      <w:proofErr w:type="spellStart"/>
      <w:r>
        <w:rPr>
          <w:lang w:val="en-US"/>
        </w:rPr>
        <w:t>Telopea</w:t>
      </w:r>
      <w:proofErr w:type="spellEnd"/>
      <w:r>
        <w:rPr>
          <w:lang w:val="en-US"/>
        </w:rPr>
        <w:t xml:space="preserve"> House design </w:t>
      </w:r>
      <w:proofErr w:type="spellStart"/>
      <w:r>
        <w:rPr>
          <w:lang w:val="en-US"/>
        </w:rPr>
        <w:t>Solidworks</w:t>
      </w:r>
      <w:proofErr w:type="spellEnd"/>
      <w:r>
        <w:rPr>
          <w:lang w:val="en-US"/>
        </w:rPr>
        <w:t xml:space="preserve"> vie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4611"/>
      </w:tblGrid>
      <w:tr w:rsidR="00B70E32" w14:paraId="7622207B" w14:textId="77777777" w:rsidTr="00B70E32">
        <w:tc>
          <w:tcPr>
            <w:tcW w:w="4508" w:type="dxa"/>
          </w:tcPr>
          <w:p w14:paraId="0996F48B" w14:textId="6175B9A0" w:rsidR="00B70E32" w:rsidRDefault="00B70E32" w:rsidP="004B5A8F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573731B" wp14:editId="770A6FF3">
                  <wp:extent cx="2705100" cy="133696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5035" cy="1341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F302C58" w14:textId="37B2A291" w:rsidR="00B70E32" w:rsidRDefault="00B70E32" w:rsidP="004B5A8F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2F23CC5" wp14:editId="39C8C042">
                  <wp:extent cx="2835910" cy="1346633"/>
                  <wp:effectExtent l="0" t="0" r="254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0734" cy="13536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0E32" w14:paraId="3B66E297" w14:textId="77777777" w:rsidTr="00B70E32">
        <w:tc>
          <w:tcPr>
            <w:tcW w:w="4508" w:type="dxa"/>
          </w:tcPr>
          <w:p w14:paraId="1644F9E9" w14:textId="10A55CD7" w:rsidR="00B70E32" w:rsidRDefault="00B70E32" w:rsidP="004B5A8F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5C2F797" wp14:editId="1421A49D">
                  <wp:extent cx="2663780" cy="2108200"/>
                  <wp:effectExtent l="0" t="0" r="381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673385" cy="2115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F34106C" w14:textId="688D17D2" w:rsidR="00B70E32" w:rsidRDefault="00B70E32" w:rsidP="004B5A8F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1A12045" wp14:editId="32550E2E">
                  <wp:extent cx="2752344" cy="154876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0849" cy="1553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BA4C6" w14:textId="77777777" w:rsidR="00B70E32" w:rsidRDefault="00B70E32" w:rsidP="004B5A8F">
      <w:pPr>
        <w:rPr>
          <w:lang w:val="en-US"/>
        </w:rPr>
      </w:pPr>
    </w:p>
    <w:p w14:paraId="648EF143" w14:textId="5ACA8FC0" w:rsidR="00F0704D" w:rsidRDefault="00F0704D" w:rsidP="004B5A8F">
      <w:pPr>
        <w:rPr>
          <w:lang w:val="en-US"/>
        </w:rPr>
      </w:pPr>
    </w:p>
    <w:p w14:paraId="0041129A" w14:textId="5B735F48" w:rsidR="00F0704D" w:rsidRDefault="00F0704D" w:rsidP="004B5A8F">
      <w:pPr>
        <w:rPr>
          <w:lang w:val="en-US"/>
        </w:rPr>
      </w:pPr>
    </w:p>
    <w:p w14:paraId="162B2BE9" w14:textId="1140394D" w:rsidR="00F0704D" w:rsidRDefault="00F0704D" w:rsidP="004B5A8F">
      <w:pPr>
        <w:rPr>
          <w:lang w:val="en-US"/>
        </w:rPr>
      </w:pPr>
    </w:p>
    <w:sectPr w:rsidR="00F07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FB01D" w14:textId="77777777" w:rsidR="00C427B2" w:rsidRDefault="00C427B2" w:rsidP="0068018A">
      <w:pPr>
        <w:spacing w:after="0" w:line="240" w:lineRule="auto"/>
      </w:pPr>
      <w:r>
        <w:separator/>
      </w:r>
    </w:p>
  </w:endnote>
  <w:endnote w:type="continuationSeparator" w:id="0">
    <w:p w14:paraId="1ABA4910" w14:textId="77777777" w:rsidR="00C427B2" w:rsidRDefault="00C427B2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40E1F" w14:textId="77777777" w:rsidR="00C427B2" w:rsidRDefault="00C427B2" w:rsidP="0068018A">
      <w:pPr>
        <w:spacing w:after="0" w:line="240" w:lineRule="auto"/>
      </w:pPr>
      <w:r>
        <w:separator/>
      </w:r>
    </w:p>
  </w:footnote>
  <w:footnote w:type="continuationSeparator" w:id="0">
    <w:p w14:paraId="043042BE" w14:textId="77777777" w:rsidR="00C427B2" w:rsidRDefault="00C427B2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4A85C05"/>
    <w:multiLevelType w:val="hybridMultilevel"/>
    <w:tmpl w:val="3B06C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F14443"/>
    <w:multiLevelType w:val="hybridMultilevel"/>
    <w:tmpl w:val="3CB41340"/>
    <w:lvl w:ilvl="0" w:tplc="20A6C0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8"/>
  </w:num>
  <w:num w:numId="6">
    <w:abstractNumId w:val="4"/>
  </w:num>
  <w:num w:numId="7">
    <w:abstractNumId w:val="3"/>
  </w:num>
  <w:num w:numId="8">
    <w:abstractNumId w:val="17"/>
  </w:num>
  <w:num w:numId="9">
    <w:abstractNumId w:val="5"/>
  </w:num>
  <w:num w:numId="10">
    <w:abstractNumId w:val="12"/>
  </w:num>
  <w:num w:numId="11">
    <w:abstractNumId w:val="2"/>
  </w:num>
  <w:num w:numId="12">
    <w:abstractNumId w:val="6"/>
  </w:num>
  <w:num w:numId="13">
    <w:abstractNumId w:val="16"/>
  </w:num>
  <w:num w:numId="14">
    <w:abstractNumId w:val="9"/>
  </w:num>
  <w:num w:numId="15">
    <w:abstractNumId w:val="1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5"/>
  </w:num>
  <w:num w:numId="19">
    <w:abstractNumId w:val="10"/>
  </w:num>
  <w:num w:numId="20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t6gFAMWKtd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2FF6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859CC"/>
    <w:rsid w:val="000922A3"/>
    <w:rsid w:val="00092B16"/>
    <w:rsid w:val="000932D4"/>
    <w:rsid w:val="00094CC1"/>
    <w:rsid w:val="00097660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6EC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4B1B"/>
    <w:rsid w:val="00125817"/>
    <w:rsid w:val="001266EE"/>
    <w:rsid w:val="00127128"/>
    <w:rsid w:val="00131D0A"/>
    <w:rsid w:val="001335FF"/>
    <w:rsid w:val="00135A25"/>
    <w:rsid w:val="00135E26"/>
    <w:rsid w:val="001413E7"/>
    <w:rsid w:val="0014243B"/>
    <w:rsid w:val="00143C6E"/>
    <w:rsid w:val="00144E0C"/>
    <w:rsid w:val="00146644"/>
    <w:rsid w:val="00151410"/>
    <w:rsid w:val="00153571"/>
    <w:rsid w:val="00154CD8"/>
    <w:rsid w:val="00155778"/>
    <w:rsid w:val="00157504"/>
    <w:rsid w:val="00157B4C"/>
    <w:rsid w:val="00163609"/>
    <w:rsid w:val="00166B26"/>
    <w:rsid w:val="001710AE"/>
    <w:rsid w:val="001839B7"/>
    <w:rsid w:val="00185140"/>
    <w:rsid w:val="00190664"/>
    <w:rsid w:val="001928FD"/>
    <w:rsid w:val="00196816"/>
    <w:rsid w:val="001A00A2"/>
    <w:rsid w:val="001A1439"/>
    <w:rsid w:val="001A510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219D"/>
    <w:rsid w:val="00213E10"/>
    <w:rsid w:val="00215352"/>
    <w:rsid w:val="00215951"/>
    <w:rsid w:val="00215C6E"/>
    <w:rsid w:val="00220243"/>
    <w:rsid w:val="002202B8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875D7"/>
    <w:rsid w:val="002914C7"/>
    <w:rsid w:val="00292062"/>
    <w:rsid w:val="00295364"/>
    <w:rsid w:val="0029777B"/>
    <w:rsid w:val="002A094B"/>
    <w:rsid w:val="002A1D9D"/>
    <w:rsid w:val="002A1E42"/>
    <w:rsid w:val="002A21C6"/>
    <w:rsid w:val="002A2411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57B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3F7D69"/>
    <w:rsid w:val="00400A97"/>
    <w:rsid w:val="00402E1E"/>
    <w:rsid w:val="004035D6"/>
    <w:rsid w:val="0041120C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A68DC"/>
    <w:rsid w:val="004B0F27"/>
    <w:rsid w:val="004B2767"/>
    <w:rsid w:val="004B5560"/>
    <w:rsid w:val="004B5A8F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113"/>
    <w:rsid w:val="004E4286"/>
    <w:rsid w:val="004E44B3"/>
    <w:rsid w:val="004E762C"/>
    <w:rsid w:val="004F2B03"/>
    <w:rsid w:val="004F4185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2662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45D6"/>
    <w:rsid w:val="005851CB"/>
    <w:rsid w:val="005860CC"/>
    <w:rsid w:val="00586524"/>
    <w:rsid w:val="0059018B"/>
    <w:rsid w:val="005907F6"/>
    <w:rsid w:val="00593E7D"/>
    <w:rsid w:val="0059448D"/>
    <w:rsid w:val="005A4237"/>
    <w:rsid w:val="005A570F"/>
    <w:rsid w:val="005A5FE6"/>
    <w:rsid w:val="005A6707"/>
    <w:rsid w:val="005A690A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553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C2B"/>
    <w:rsid w:val="006B0F36"/>
    <w:rsid w:val="006B10A0"/>
    <w:rsid w:val="006B2521"/>
    <w:rsid w:val="006B29E1"/>
    <w:rsid w:val="006B3352"/>
    <w:rsid w:val="006B48A8"/>
    <w:rsid w:val="006B5597"/>
    <w:rsid w:val="006B5B50"/>
    <w:rsid w:val="006B5D83"/>
    <w:rsid w:val="006B5E64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14D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5BD2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3E0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22E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1CE7"/>
    <w:rsid w:val="008F315D"/>
    <w:rsid w:val="008F44CD"/>
    <w:rsid w:val="008F4ACB"/>
    <w:rsid w:val="008F4C86"/>
    <w:rsid w:val="00904F76"/>
    <w:rsid w:val="00904F86"/>
    <w:rsid w:val="00906C92"/>
    <w:rsid w:val="00910D70"/>
    <w:rsid w:val="00914102"/>
    <w:rsid w:val="00914627"/>
    <w:rsid w:val="00916C4A"/>
    <w:rsid w:val="00920AA7"/>
    <w:rsid w:val="00922782"/>
    <w:rsid w:val="00922841"/>
    <w:rsid w:val="00922BE9"/>
    <w:rsid w:val="0092306C"/>
    <w:rsid w:val="00923D90"/>
    <w:rsid w:val="00925DBB"/>
    <w:rsid w:val="009307D9"/>
    <w:rsid w:val="00931960"/>
    <w:rsid w:val="00932412"/>
    <w:rsid w:val="00933A21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66669"/>
    <w:rsid w:val="00970C3F"/>
    <w:rsid w:val="00974224"/>
    <w:rsid w:val="009762F7"/>
    <w:rsid w:val="00977FB4"/>
    <w:rsid w:val="009836A8"/>
    <w:rsid w:val="00990172"/>
    <w:rsid w:val="009922CC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C7B90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4A3E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0306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3282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059F"/>
    <w:rsid w:val="00B56493"/>
    <w:rsid w:val="00B6098E"/>
    <w:rsid w:val="00B60FDF"/>
    <w:rsid w:val="00B61FB4"/>
    <w:rsid w:val="00B629B1"/>
    <w:rsid w:val="00B67A18"/>
    <w:rsid w:val="00B70A1D"/>
    <w:rsid w:val="00B70E32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02FE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27B2"/>
    <w:rsid w:val="00C442C2"/>
    <w:rsid w:val="00C44AA0"/>
    <w:rsid w:val="00C478E4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3BE1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D7A36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6CB2"/>
    <w:rsid w:val="00D176F7"/>
    <w:rsid w:val="00D201DD"/>
    <w:rsid w:val="00D20FA0"/>
    <w:rsid w:val="00D236D2"/>
    <w:rsid w:val="00D27572"/>
    <w:rsid w:val="00D32964"/>
    <w:rsid w:val="00D35EC3"/>
    <w:rsid w:val="00D4169E"/>
    <w:rsid w:val="00D43B7C"/>
    <w:rsid w:val="00D466F3"/>
    <w:rsid w:val="00D4729A"/>
    <w:rsid w:val="00D54E4A"/>
    <w:rsid w:val="00D551DC"/>
    <w:rsid w:val="00D5645A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D4D38"/>
    <w:rsid w:val="00DE1AE0"/>
    <w:rsid w:val="00DE29A3"/>
    <w:rsid w:val="00DE2F60"/>
    <w:rsid w:val="00DE2F69"/>
    <w:rsid w:val="00DE3D69"/>
    <w:rsid w:val="00DE67F5"/>
    <w:rsid w:val="00DE771D"/>
    <w:rsid w:val="00DF019F"/>
    <w:rsid w:val="00DF2E44"/>
    <w:rsid w:val="00DF31F7"/>
    <w:rsid w:val="00DF4B24"/>
    <w:rsid w:val="00DF4CCC"/>
    <w:rsid w:val="00DF57BF"/>
    <w:rsid w:val="00E00860"/>
    <w:rsid w:val="00E02415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19A7"/>
    <w:rsid w:val="00E32549"/>
    <w:rsid w:val="00E34451"/>
    <w:rsid w:val="00E34C7B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AB9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04D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2A6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0549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orest\Firebrand%20flux%20and%20RHF%20master%20summary%20fores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crub\Firebrand%20flux%20and%20RHF%20master%20summary%20Scrub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Mallee_Mulga\Firebrand%20flux%20and%20RHF%20master%20summary%20Scrub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orest%20Telopea\Firebrand%20flux%20and%20RHF%20master%20summary%20forests_Telope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4F60-48BF-A834-D73931AD8293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4F60-48BF-A834-D73931AD8293}"/>
                </c:ext>
              </c:extLst>
            </c:dLbl>
            <c:dLbl>
              <c:idx val="2"/>
              <c:layout>
                <c:manualLayout>
                  <c:x val="-7.5557102618270297E-2"/>
                  <c:y val="-9.2576767786148609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4F60-48BF-A834-D73931AD8293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4F60-48BF-A834-D73931AD8293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4F60-48BF-A834-D73931AD8293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-3.3676621215031045E-2"/>
                  <c:y val="-2.2201939885215724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B$26:$F$26</c:f>
              <c:numCache>
                <c:formatCode>0.00</c:formatCode>
                <c:ptCount val="5"/>
                <c:pt idx="0">
                  <c:v>4.3863970999999999</c:v>
                </c:pt>
                <c:pt idx="1">
                  <c:v>7.337501033333333</c:v>
                </c:pt>
                <c:pt idx="2">
                  <c:v>15.688213666666668</c:v>
                </c:pt>
                <c:pt idx="3">
                  <c:v>30.242321000000004</c:v>
                </c:pt>
                <c:pt idx="4">
                  <c:v>84.69649733333334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0">
                  <c:v>0.44337586011575936</c:v>
                </c:pt>
                <c:pt idx="1">
                  <c:v>0.94755808771711147</c:v>
                </c:pt>
                <c:pt idx="2">
                  <c:v>1.6676077315220803</c:v>
                </c:pt>
                <c:pt idx="3">
                  <c:v>3.6250869319269836</c:v>
                </c:pt>
                <c:pt idx="4">
                  <c:v>5.47135333002171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4F60-48BF-A834-D73931AD8293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9.1883682222649005E-2"/>
                  <c:y val="7.85854616895874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4.9768857333333338</c:v>
                </c:pt>
                <c:pt idx="1">
                  <c:v>7.1752940000000009</c:v>
                </c:pt>
                <c:pt idx="2">
                  <c:v>16.721958333333333</c:v>
                </c:pt>
                <c:pt idx="3">
                  <c:v>35.46858666666666</c:v>
                </c:pt>
                <c:pt idx="4">
                  <c:v>125.06981033333334</c:v>
                </c:pt>
              </c:numCache>
            </c:numRef>
          </c:xVal>
          <c:yVal>
            <c:numRef>
              <c:f>FirebrandFluxAndHF!$J$4:$N$4</c:f>
              <c:numCache>
                <c:formatCode>0.000</c:formatCode>
                <c:ptCount val="5"/>
                <c:pt idx="0">
                  <c:v>0.59326030915802075</c:v>
                </c:pt>
                <c:pt idx="1">
                  <c:v>0.9234301945429606</c:v>
                </c:pt>
                <c:pt idx="2">
                  <c:v>1.844660431665053</c:v>
                </c:pt>
                <c:pt idx="3">
                  <c:v>3.7043993808313336</c:v>
                </c:pt>
                <c:pt idx="4">
                  <c:v>5.47799948794354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4F60-48BF-A834-D73931AD8293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4.746495102746303E-2"/>
                  <c:y val="9.153628389771514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5.276289433333333</c:v>
                </c:pt>
                <c:pt idx="1">
                  <c:v>8.9015707666666675</c:v>
                </c:pt>
                <c:pt idx="2">
                  <c:v>19.091549333333333</c:v>
                </c:pt>
                <c:pt idx="3">
                  <c:v>36.540596000000001</c:v>
                </c:pt>
                <c:pt idx="4">
                  <c:v>125.69996333333334</c:v>
                </c:pt>
              </c:numCache>
            </c:numRef>
          </c:xVal>
          <c:yVal>
            <c:numRef>
              <c:f>FirebrandFluxAndHF!$R$4:$V$4</c:f>
              <c:numCache>
                <c:formatCode>0.000</c:formatCode>
                <c:ptCount val="5"/>
                <c:pt idx="0">
                  <c:v>0.40556388229411211</c:v>
                </c:pt>
                <c:pt idx="1">
                  <c:v>0.70251642511957135</c:v>
                </c:pt>
                <c:pt idx="2">
                  <c:v>1.5407352457113652</c:v>
                </c:pt>
                <c:pt idx="3">
                  <c:v>2.491220262610736</c:v>
                </c:pt>
                <c:pt idx="4">
                  <c:v>3.663364364070147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4F60-48BF-A834-D73931AD82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9D9F-4C9F-9E9F-7F94AD6C578A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9D9F-4C9F-9E9F-7F94AD6C578A}"/>
                </c:ext>
              </c:extLst>
            </c:dLbl>
            <c:dLbl>
              <c:idx val="2"/>
              <c:layout>
                <c:manualLayout>
                  <c:x val="6.5135494426833015E-2"/>
                  <c:y val="1.227765461356158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9D9F-4C9F-9E9F-7F94AD6C578A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9D9F-4C9F-9E9F-7F94AD6C578A}"/>
                </c:ext>
              </c:extLst>
            </c:dLbl>
            <c:dLbl>
              <c:idx val="4"/>
              <c:layout>
                <c:manualLayout>
                  <c:x val="1.7780618331799433E-2"/>
                  <c:y val="-1.382830058864001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9D9F-4C9F-9E9F-7F94AD6C578A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0.18134113917578484"/>
                  <c:y val="-2.189832581606910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B$26:$F$26</c:f>
              <c:numCache>
                <c:formatCode>0.00</c:formatCode>
                <c:ptCount val="5"/>
                <c:pt idx="0">
                  <c:v>1.8665581</c:v>
                </c:pt>
                <c:pt idx="1">
                  <c:v>19.678786333333331</c:v>
                </c:pt>
                <c:pt idx="2">
                  <c:v>23.121499150000002</c:v>
                </c:pt>
                <c:pt idx="3">
                  <c:v>34.013745</c:v>
                </c:pt>
                <c:pt idx="4">
                  <c:v>117.821573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0">
                  <c:v>6.3590178850119097E-2</c:v>
                </c:pt>
                <c:pt idx="1">
                  <c:v>0.17851316626053693</c:v>
                </c:pt>
                <c:pt idx="2">
                  <c:v>0.17313873349603828</c:v>
                </c:pt>
                <c:pt idx="3">
                  <c:v>0.28470396243453588</c:v>
                </c:pt>
                <c:pt idx="4">
                  <c:v>0.478653766490743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9D9F-4C9F-9E9F-7F94AD6C578A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0.20980809217029689"/>
                  <c:y val="-0.1572898096475804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2.0718666999999997</c:v>
                </c:pt>
                <c:pt idx="1">
                  <c:v>19.706099433333332</c:v>
                </c:pt>
                <c:pt idx="2">
                  <c:v>19.552965</c:v>
                </c:pt>
                <c:pt idx="3">
                  <c:v>41.968136000000001</c:v>
                </c:pt>
                <c:pt idx="4">
                  <c:v>110.06762033333332</c:v>
                </c:pt>
              </c:numCache>
            </c:numRef>
          </c:xVal>
          <c:yVal>
            <c:numRef>
              <c:f>FirebrandFluxAndHF!$J$4:$N$4</c:f>
              <c:numCache>
                <c:formatCode>0.000</c:formatCode>
                <c:ptCount val="5"/>
                <c:pt idx="0">
                  <c:v>9.9369489742786934E-2</c:v>
                </c:pt>
                <c:pt idx="1">
                  <c:v>0.21531309765953618</c:v>
                </c:pt>
                <c:pt idx="2">
                  <c:v>0.23388417633432765</c:v>
                </c:pt>
                <c:pt idx="3">
                  <c:v>0.2765997607311122</c:v>
                </c:pt>
                <c:pt idx="4">
                  <c:v>0.5269264057205514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9D9F-4C9F-9E9F-7F94AD6C578A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-0.21870010566860962"/>
                  <c:y val="-3.87303722956960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1.2498103666666667</c:v>
                </c:pt>
                <c:pt idx="1">
                  <c:v>8.5710102999999993</c:v>
                </c:pt>
                <c:pt idx="2">
                  <c:v>17.203338666666667</c:v>
                </c:pt>
                <c:pt idx="3">
                  <c:v>32.620342666666666</c:v>
                </c:pt>
                <c:pt idx="4">
                  <c:v>116.18810066666667</c:v>
                </c:pt>
              </c:numCache>
            </c:numRef>
          </c:xVal>
          <c:yVal>
            <c:numRef>
              <c:f>FirebrandFluxAndHF!$R$4:$V$4</c:f>
              <c:numCache>
                <c:formatCode>0.000</c:formatCode>
                <c:ptCount val="5"/>
                <c:pt idx="0">
                  <c:v>0.15236895258724434</c:v>
                </c:pt>
                <c:pt idx="1">
                  <c:v>0.3261127949825906</c:v>
                </c:pt>
                <c:pt idx="2">
                  <c:v>0.32029461261945175</c:v>
                </c:pt>
                <c:pt idx="3">
                  <c:v>0.4663226718154353</c:v>
                </c:pt>
                <c:pt idx="4">
                  <c:v>0.478644975391676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9D9F-4C9F-9E9F-7F94AD6C57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527880087446415E-2"/>
                  <c:y val="3.11825762600409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AFC3-4374-ABFD-CF0F49C1A8F5}"/>
                </c:ext>
              </c:extLst>
            </c:dLbl>
            <c:dLbl>
              <c:idx val="1"/>
              <c:layout>
                <c:manualLayout>
                  <c:x val="4.1897684903280247E-2"/>
                  <c:y val="6.319960544888679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AFC3-4374-ABFD-CF0F49C1A8F5}"/>
                </c:ext>
              </c:extLst>
            </c:dLbl>
            <c:dLbl>
              <c:idx val="2"/>
              <c:layout>
                <c:manualLayout>
                  <c:x val="6.1823847467770275E-2"/>
                  <c:y val="4.421240001587274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AFC3-4374-ABFD-CF0F49C1A8F5}"/>
                </c:ext>
              </c:extLst>
            </c:dLbl>
            <c:dLbl>
              <c:idx val="3"/>
              <c:layout>
                <c:manualLayout>
                  <c:x val="7.1986439873610975E-2"/>
                  <c:y val="2.852077345623367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AFC3-4374-ABFD-CF0F49C1A8F5}"/>
                </c:ext>
              </c:extLst>
            </c:dLbl>
            <c:dLbl>
              <c:idx val="4"/>
              <c:layout>
                <c:manualLayout>
                  <c:x val="-8.387667473318549E-3"/>
                  <c:y val="-8.1212337658656597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AFC3-4374-ABFD-CF0F49C1A8F5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4.7008554464704764E-3"/>
                  <c:y val="-5.898624173058281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B$26:$F$26</c:f>
              <c:numCache>
                <c:formatCode>0.00</c:formatCode>
                <c:ptCount val="5"/>
                <c:pt idx="0">
                  <c:v>6.2496400666666672</c:v>
                </c:pt>
                <c:pt idx="1">
                  <c:v>28.298670999999999</c:v>
                </c:pt>
                <c:pt idx="2">
                  <c:v>33.708041666666666</c:v>
                </c:pt>
                <c:pt idx="3">
                  <c:v>49.022755999999994</c:v>
                </c:pt>
                <c:pt idx="4">
                  <c:v>106.18000133333334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0">
                  <c:v>6.2242266662278688E-2</c:v>
                </c:pt>
                <c:pt idx="1">
                  <c:v>0.10513409163886929</c:v>
                </c:pt>
                <c:pt idx="2">
                  <c:v>0.15940974053838491</c:v>
                </c:pt>
                <c:pt idx="3">
                  <c:v>0.20624590962368355</c:v>
                </c:pt>
                <c:pt idx="4">
                  <c:v>0.4888985287025742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AFC3-4374-ABFD-CF0F49C1A8F5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15494730010067156"/>
                  <c:y val="7.559395248380129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5.5077214333333329</c:v>
                </c:pt>
                <c:pt idx="1">
                  <c:v>20.703064333333334</c:v>
                </c:pt>
                <c:pt idx="2">
                  <c:v>35.106454666666671</c:v>
                </c:pt>
                <c:pt idx="3">
                  <c:v>49.008231333333335</c:v>
                </c:pt>
                <c:pt idx="4">
                  <c:v>124.73364199999999</c:v>
                </c:pt>
              </c:numCache>
            </c:numRef>
          </c:xVal>
          <c:yVal>
            <c:numRef>
              <c:f>FirebrandFluxAndHF!$J$4:$N$4</c:f>
              <c:numCache>
                <c:formatCode>0.000</c:formatCode>
                <c:ptCount val="5"/>
                <c:pt idx="0">
                  <c:v>4.3176379914364148E-2</c:v>
                </c:pt>
                <c:pt idx="1">
                  <c:v>8.5780017735834532E-2</c:v>
                </c:pt>
                <c:pt idx="2">
                  <c:v>0.1694125159152137</c:v>
                </c:pt>
                <c:pt idx="3">
                  <c:v>0.25294773044072943</c:v>
                </c:pt>
                <c:pt idx="4">
                  <c:v>0.53899948735699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AFC3-4374-ABFD-CF0F49C1A8F5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19009318661225402"/>
                  <c:y val="4.2651202077062182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3.2221433666666663</c:v>
                </c:pt>
                <c:pt idx="1">
                  <c:v>12.548304966666668</c:v>
                </c:pt>
                <c:pt idx="2">
                  <c:v>18.792201666666667</c:v>
                </c:pt>
                <c:pt idx="3">
                  <c:v>31.663759666666664</c:v>
                </c:pt>
                <c:pt idx="4">
                  <c:v>81.790361666666669</c:v>
                </c:pt>
              </c:numCache>
            </c:numRef>
          </c:xVal>
          <c:yVal>
            <c:numRef>
              <c:f>FirebrandFluxAndHF!$R$4:$V$4</c:f>
              <c:numCache>
                <c:formatCode>0.000</c:formatCode>
                <c:ptCount val="5"/>
                <c:pt idx="0">
                  <c:v>3.1211203713976531E-2</c:v>
                </c:pt>
                <c:pt idx="1">
                  <c:v>4.4389500873736568E-2</c:v>
                </c:pt>
                <c:pt idx="2">
                  <c:v>7.6662245958673492E-2</c:v>
                </c:pt>
                <c:pt idx="3">
                  <c:v>0.12673400190309431</c:v>
                </c:pt>
                <c:pt idx="4">
                  <c:v>0.348301065201289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AFC3-4374-ABFD-CF0F49C1A8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567F-4259-9541-CC7C85B9BB70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567F-4259-9541-CC7C85B9BB70}"/>
                </c:ext>
              </c:extLst>
            </c:dLbl>
            <c:dLbl>
              <c:idx val="2"/>
              <c:layout>
                <c:manualLayout>
                  <c:x val="-7.5557102618270297E-2"/>
                  <c:y val="-9.2576767786148609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567F-4259-9541-CC7C85B9BB70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567F-4259-9541-CC7C85B9BB70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567F-4259-9541-CC7C85B9BB70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-3.3676621215031045E-2"/>
                  <c:y val="-2.2201939885215724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B$26:$F$26</c:f>
              <c:numCache>
                <c:formatCode>0.00</c:formatCode>
                <c:ptCount val="5"/>
                <c:pt idx="0">
                  <c:v>4.4635669</c:v>
                </c:pt>
                <c:pt idx="1">
                  <c:v>6.669719699999999</c:v>
                </c:pt>
                <c:pt idx="2">
                  <c:v>15.466789333333333</c:v>
                </c:pt>
                <c:pt idx="3">
                  <c:v>26.580777666666666</c:v>
                </c:pt>
                <c:pt idx="4">
                  <c:v>69.431571666666656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0">
                  <c:v>0.48391970861412625</c:v>
                </c:pt>
                <c:pt idx="1">
                  <c:v>0.88051499199873284</c:v>
                </c:pt>
                <c:pt idx="2">
                  <c:v>2.2023531525494744</c:v>
                </c:pt>
                <c:pt idx="3">
                  <c:v>2.5816040465098395</c:v>
                </c:pt>
                <c:pt idx="4">
                  <c:v>5.6783303259568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567F-4259-9541-CC7C85B9BB70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9.1883682222649005E-2"/>
                  <c:y val="7.85854616895874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4.4769283333333334</c:v>
                </c:pt>
                <c:pt idx="1">
                  <c:v>7.1253869666666665</c:v>
                </c:pt>
                <c:pt idx="2">
                  <c:v>14.850091000000001</c:v>
                </c:pt>
                <c:pt idx="3">
                  <c:v>30.163050666666667</c:v>
                </c:pt>
                <c:pt idx="4">
                  <c:v>82.514540999999994</c:v>
                </c:pt>
              </c:numCache>
            </c:numRef>
          </c:xVal>
          <c:yVal>
            <c:numRef>
              <c:f>FirebrandFluxAndHF!$J$4:$N$4</c:f>
              <c:numCache>
                <c:formatCode>0.000</c:formatCode>
                <c:ptCount val="5"/>
                <c:pt idx="0">
                  <c:v>0.45423440974875895</c:v>
                </c:pt>
                <c:pt idx="1">
                  <c:v>0.91755418388855003</c:v>
                </c:pt>
                <c:pt idx="2">
                  <c:v>1.9381573020960654</c:v>
                </c:pt>
                <c:pt idx="3">
                  <c:v>2.9904710534085219</c:v>
                </c:pt>
                <c:pt idx="4">
                  <c:v>5.271279804475941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567F-4259-9541-CC7C85B9BB70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4.746495102746303E-2"/>
                  <c:y val="9.153628389771514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4.8113236333333331</c:v>
                </c:pt>
                <c:pt idx="1">
                  <c:v>7.7617919666666664</c:v>
                </c:pt>
                <c:pt idx="2">
                  <c:v>18.098606999999998</c:v>
                </c:pt>
                <c:pt idx="3">
                  <c:v>24.046942999999999</c:v>
                </c:pt>
                <c:pt idx="4">
                  <c:v>73.70548766666667</c:v>
                </c:pt>
              </c:numCache>
            </c:numRef>
          </c:xVal>
          <c:yVal>
            <c:numRef>
              <c:f>FirebrandFluxAndHF!$R$4:$V$4</c:f>
              <c:numCache>
                <c:formatCode>0.000</c:formatCode>
                <c:ptCount val="5"/>
                <c:pt idx="0">
                  <c:v>0.3487870559243062</c:v>
                </c:pt>
                <c:pt idx="1">
                  <c:v>0.56955977724216911</c:v>
                </c:pt>
                <c:pt idx="2">
                  <c:v>1.1577422347983382</c:v>
                </c:pt>
                <c:pt idx="3">
                  <c:v>1.8406722272000251</c:v>
                </c:pt>
                <c:pt idx="4">
                  <c:v>3.280074349508196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567F-4259-9541-CC7C85B9BB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7</TotalTime>
  <Pages>3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120</cp:revision>
  <dcterms:created xsi:type="dcterms:W3CDTF">2021-10-11T22:48:00Z</dcterms:created>
  <dcterms:modified xsi:type="dcterms:W3CDTF">2022-04-25T23:23:00Z</dcterms:modified>
</cp:coreProperties>
</file>